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E8FD7" w14:textId="77777777" w:rsidR="00242D0F" w:rsidRPr="00242D0F" w:rsidRDefault="00242D0F" w:rsidP="00242D0F">
      <w:pPr>
        <w:rPr>
          <w:rFonts w:ascii="Times New Roman" w:hAnsi="Times New Roman" w:cs="Times New Roman"/>
          <w:sz w:val="24"/>
          <w:szCs w:val="24"/>
        </w:rPr>
      </w:pPr>
      <w:r w:rsidRPr="00242D0F">
        <w:rPr>
          <w:rFonts w:ascii="Times New Roman" w:hAnsi="Times New Roman" w:cs="Times New Roman"/>
          <w:sz w:val="24"/>
          <w:szCs w:val="24"/>
        </w:rPr>
        <w:t xml:space="preserve">KaLee Li </w:t>
      </w:r>
    </w:p>
    <w:p w14:paraId="3F50EC98" w14:textId="77777777" w:rsidR="00242D0F" w:rsidRPr="00242D0F" w:rsidRDefault="00242D0F" w:rsidP="00242D0F">
      <w:pPr>
        <w:rPr>
          <w:rFonts w:ascii="Times New Roman" w:hAnsi="Times New Roman" w:cs="Times New Roman"/>
          <w:sz w:val="24"/>
          <w:szCs w:val="24"/>
        </w:rPr>
      </w:pPr>
      <w:r w:rsidRPr="00242D0F">
        <w:rPr>
          <w:rFonts w:ascii="Times New Roman" w:hAnsi="Times New Roman" w:cs="Times New Roman"/>
          <w:sz w:val="24"/>
          <w:szCs w:val="24"/>
        </w:rPr>
        <w:t xml:space="preserve">CS 330 Comp Graphic and Visualization </w:t>
      </w:r>
    </w:p>
    <w:p w14:paraId="1E91539F" w14:textId="77777777" w:rsidR="00242D0F" w:rsidRPr="00242D0F" w:rsidRDefault="00242D0F" w:rsidP="00242D0F">
      <w:pPr>
        <w:rPr>
          <w:rFonts w:ascii="Times New Roman" w:hAnsi="Times New Roman" w:cs="Times New Roman"/>
          <w:sz w:val="24"/>
          <w:szCs w:val="24"/>
        </w:rPr>
      </w:pPr>
      <w:r w:rsidRPr="00242D0F">
        <w:rPr>
          <w:rFonts w:ascii="Times New Roman" w:hAnsi="Times New Roman" w:cs="Times New Roman"/>
          <w:sz w:val="24"/>
          <w:szCs w:val="24"/>
        </w:rPr>
        <w:t>Professor Holbert</w:t>
      </w:r>
    </w:p>
    <w:p w14:paraId="4CC7FFE9" w14:textId="16255B04" w:rsidR="001B7486" w:rsidRDefault="001B7486" w:rsidP="00DF418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Lato" w:hAnsi="Lato"/>
          <w:color w:val="565A5C"/>
          <w:sz w:val="29"/>
          <w:szCs w:val="29"/>
          <w:shd w:val="clear" w:color="auto" w:fill="FFFFFF"/>
        </w:rPr>
        <w:t>Design Decisions document</w:t>
      </w:r>
    </w:p>
    <w:p w14:paraId="1DED879C" w14:textId="30FC502F" w:rsidR="00DF4183" w:rsidRPr="00DF4183" w:rsidRDefault="00DF4183" w:rsidP="00BE7A93">
      <w:pPr>
        <w:pStyle w:val="Heading1"/>
        <w:spacing w:before="0"/>
        <w15:collapsed/>
      </w:pPr>
      <w:r w:rsidRPr="00DF4183">
        <w:rPr>
          <w:rStyle w:val="Strong"/>
          <w:b w:val="0"/>
          <w:bCs w:val="0"/>
        </w:rPr>
        <w:t>2D images to recreate as a 3D scene</w:t>
      </w:r>
      <w:r w:rsidRPr="00DF4183">
        <w:t>.</w:t>
      </w:r>
    </w:p>
    <w:tbl>
      <w:tblPr>
        <w:tblStyle w:val="TableGrid"/>
        <w:tblW w:w="10992" w:type="dxa"/>
        <w:jc w:val="center"/>
        <w:tblLook w:val="04A0" w:firstRow="1" w:lastRow="0" w:firstColumn="1" w:lastColumn="0" w:noHBand="0" w:noVBand="1"/>
      </w:tblPr>
      <w:tblGrid>
        <w:gridCol w:w="5496"/>
        <w:gridCol w:w="5496"/>
      </w:tblGrid>
      <w:tr w:rsidR="00E24BF0" w14:paraId="00C1E668" w14:textId="77777777" w:rsidTr="00886AE8">
        <w:trPr>
          <w:trHeight w:val="2699"/>
          <w:jc w:val="center"/>
        </w:trPr>
        <w:tc>
          <w:tcPr>
            <w:tcW w:w="10992" w:type="dxa"/>
            <w:gridSpan w:val="2"/>
          </w:tcPr>
          <w:p w14:paraId="32A8C2F8" w14:textId="78FD82F1" w:rsidR="00E24BF0" w:rsidRDefault="00E24BF0" w:rsidP="00E24BF0">
            <w:pPr>
              <w:rPr>
                <w:rFonts w:ascii="Times New Roman" w:hAnsi="Times New Roman" w:cs="Times New Roman"/>
                <w:noProof/>
              </w:rPr>
            </w:pPr>
            <w:r w:rsidRPr="00254C69">
              <w:rPr>
                <w:rFonts w:ascii="Times New Roman" w:hAnsi="Times New Roman" w:cs="Times New Roman"/>
                <w:noProof/>
              </w:rPr>
              <w:t>Texture</w:t>
            </w:r>
          </w:p>
          <w:p w14:paraId="4B7FCC00" w14:textId="49A74FAF" w:rsidR="00E24BF0" w:rsidRPr="00254C69" w:rsidRDefault="00E24BF0" w:rsidP="00E24BF0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254C6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E9E232F" wp14:editId="6268201A">
                  <wp:extent cx="2743200" cy="1543636"/>
                  <wp:effectExtent l="0" t="0" r="0" b="0"/>
                  <wp:docPr id="85836205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37AA" w14:paraId="77B02922" w14:textId="77777777" w:rsidTr="00886AE8">
        <w:trPr>
          <w:trHeight w:val="2690"/>
          <w:jc w:val="center"/>
        </w:trPr>
        <w:tc>
          <w:tcPr>
            <w:tcW w:w="5496" w:type="dxa"/>
          </w:tcPr>
          <w:p w14:paraId="4AA1DF34" w14:textId="77777777" w:rsidR="00886AE8" w:rsidRDefault="00E24BF0" w:rsidP="00E24B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ront </w:t>
            </w:r>
          </w:p>
          <w:p w14:paraId="327DB2DA" w14:textId="5778A6BF" w:rsidR="00E24BF0" w:rsidRPr="00254C69" w:rsidRDefault="00E24BF0" w:rsidP="00886AE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A2492E4" wp14:editId="20402282">
                  <wp:extent cx="2743200" cy="1542464"/>
                  <wp:effectExtent l="0" t="0" r="0" b="635"/>
                  <wp:docPr id="126796452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2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6" w:type="dxa"/>
          </w:tcPr>
          <w:p w14:paraId="329974ED" w14:textId="3FE1F816" w:rsidR="00DF4183" w:rsidRPr="00254C69" w:rsidRDefault="00E24BF0" w:rsidP="00DB37AA">
            <w:pPr>
              <w:jc w:val="both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ack</w:t>
            </w:r>
            <w:r w:rsidR="00DF4183" w:rsidRPr="00254C69">
              <w:rPr>
                <w:rFonts w:ascii="Times New Roman" w:hAnsi="Times New Roman" w:cs="Times New Roman"/>
                <w:noProof/>
              </w:rPr>
              <w:t xml:space="preserve"> </w:t>
            </w:r>
          </w:p>
          <w:p w14:paraId="1B431603" w14:textId="0D8190FC" w:rsidR="00DB37AA" w:rsidRPr="00254C69" w:rsidRDefault="00E24BF0" w:rsidP="00886AE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5ED064F" wp14:editId="3B2DB09E">
                  <wp:extent cx="2743200" cy="1542464"/>
                  <wp:effectExtent l="0" t="0" r="0" b="635"/>
                  <wp:docPr id="44298133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2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37AA" w14:paraId="01E436AD" w14:textId="77777777" w:rsidTr="00DB37AA">
        <w:trPr>
          <w:trHeight w:val="2908"/>
          <w:jc w:val="center"/>
        </w:trPr>
        <w:tc>
          <w:tcPr>
            <w:tcW w:w="5496" w:type="dxa"/>
          </w:tcPr>
          <w:p w14:paraId="3F59FEAB" w14:textId="77777777" w:rsidR="00886AE8" w:rsidRDefault="00DF4183">
            <w:pPr>
              <w:rPr>
                <w:rFonts w:ascii="Times New Roman" w:hAnsi="Times New Roman" w:cs="Times New Roman"/>
              </w:rPr>
            </w:pPr>
            <w:r w:rsidRPr="00254C69">
              <w:rPr>
                <w:rFonts w:ascii="Times New Roman" w:hAnsi="Times New Roman" w:cs="Times New Roman"/>
              </w:rPr>
              <w:t>Left Front</w:t>
            </w:r>
          </w:p>
          <w:p w14:paraId="3C26F876" w14:textId="7A8BB40B" w:rsidR="00DF4183" w:rsidRPr="00254C69" w:rsidRDefault="00E24BF0" w:rsidP="00886AE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D8BBCD8" wp14:editId="5F09B719">
                  <wp:extent cx="2743200" cy="1542464"/>
                  <wp:effectExtent l="0" t="0" r="0" b="635"/>
                  <wp:docPr id="2107220999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2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6" w:type="dxa"/>
          </w:tcPr>
          <w:p w14:paraId="6CB215D3" w14:textId="77777777" w:rsidR="00886AE8" w:rsidRDefault="00DF4183">
            <w:pPr>
              <w:rPr>
                <w:rFonts w:ascii="Times New Roman" w:hAnsi="Times New Roman" w:cs="Times New Roman"/>
              </w:rPr>
            </w:pPr>
            <w:r w:rsidRPr="00254C69">
              <w:rPr>
                <w:rFonts w:ascii="Times New Roman" w:hAnsi="Times New Roman" w:cs="Times New Roman"/>
              </w:rPr>
              <w:t>Left Back</w:t>
            </w:r>
          </w:p>
          <w:p w14:paraId="3E168B21" w14:textId="06FC2615" w:rsidR="00DF4183" w:rsidRPr="00E24BF0" w:rsidRDefault="00E24BF0" w:rsidP="00886AE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2C57538" wp14:editId="1C3F3B0A">
                  <wp:extent cx="2743200" cy="1542757"/>
                  <wp:effectExtent l="0" t="0" r="0" b="635"/>
                  <wp:docPr id="1671972368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27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37AA" w14:paraId="5FA42233" w14:textId="77777777" w:rsidTr="00DB37AA">
        <w:trPr>
          <w:trHeight w:val="294"/>
          <w:jc w:val="center"/>
        </w:trPr>
        <w:tc>
          <w:tcPr>
            <w:tcW w:w="5496" w:type="dxa"/>
          </w:tcPr>
          <w:p w14:paraId="035236C1" w14:textId="77777777" w:rsidR="00886AE8" w:rsidRDefault="00DF4183">
            <w:pPr>
              <w:rPr>
                <w:rFonts w:ascii="Times New Roman" w:hAnsi="Times New Roman" w:cs="Times New Roman"/>
              </w:rPr>
            </w:pPr>
            <w:r w:rsidRPr="00254C69">
              <w:rPr>
                <w:rFonts w:ascii="Times New Roman" w:hAnsi="Times New Roman" w:cs="Times New Roman"/>
              </w:rPr>
              <w:t xml:space="preserve">Right </w:t>
            </w:r>
            <w:r w:rsidR="00254C69" w:rsidRPr="00254C69">
              <w:rPr>
                <w:rFonts w:ascii="Times New Roman" w:hAnsi="Times New Roman" w:cs="Times New Roman"/>
              </w:rPr>
              <w:t>Front</w:t>
            </w:r>
          </w:p>
          <w:p w14:paraId="2B123B7A" w14:textId="040B337A" w:rsidR="00242D0F" w:rsidRPr="00254C69" w:rsidRDefault="00E24BF0" w:rsidP="00886AE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7E6C7A9" wp14:editId="70393704">
                  <wp:extent cx="2743200" cy="1542464"/>
                  <wp:effectExtent l="0" t="0" r="0" b="635"/>
                  <wp:docPr id="23381573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2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6" w:type="dxa"/>
          </w:tcPr>
          <w:p w14:paraId="0EA7A331" w14:textId="77777777" w:rsidR="00886AE8" w:rsidRDefault="00DF4183">
            <w:r w:rsidRPr="00254C69">
              <w:rPr>
                <w:rFonts w:ascii="Times New Roman" w:hAnsi="Times New Roman" w:cs="Times New Roman"/>
                <w:noProof/>
              </w:rPr>
              <w:t xml:space="preserve">Right </w:t>
            </w:r>
            <w:r w:rsidR="00254C69" w:rsidRPr="00254C69">
              <w:rPr>
                <w:rFonts w:ascii="Times New Roman" w:hAnsi="Times New Roman" w:cs="Times New Roman"/>
                <w:noProof/>
              </w:rPr>
              <w:t>Back</w:t>
            </w:r>
            <w:r w:rsidR="00E24BF0">
              <w:t xml:space="preserve"> </w:t>
            </w:r>
          </w:p>
          <w:p w14:paraId="75808CBD" w14:textId="502C3876" w:rsidR="00F3462B" w:rsidRPr="00254C69" w:rsidRDefault="00E24BF0" w:rsidP="00886AE8">
            <w:p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66544821" wp14:editId="63A24267">
                  <wp:extent cx="2743200" cy="1542464"/>
                  <wp:effectExtent l="0" t="0" r="0" b="635"/>
                  <wp:docPr id="95679468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2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11DEE9" w14:textId="0B5555D2" w:rsidR="00400046" w:rsidRDefault="00AD5040" w:rsidP="004F1BF9">
      <w:pPr>
        <w:pStyle w:val="Heading1"/>
        <w:spacing w:before="0"/>
        <w15:collapsed/>
      </w:pPr>
      <w:r>
        <w:rPr>
          <w:rStyle w:val="Strong"/>
          <w:b w:val="0"/>
          <w:bCs w:val="0"/>
        </w:rPr>
        <w:t>The o</w:t>
      </w:r>
      <w:r w:rsidR="00DF4183" w:rsidRPr="00DF4183">
        <w:rPr>
          <w:rStyle w:val="Strong"/>
          <w:b w:val="0"/>
          <w:bCs w:val="0"/>
        </w:rPr>
        <w:t>bjects will be created in 3D.</w:t>
      </w:r>
    </w:p>
    <w:p w14:paraId="15D63A60" w14:textId="2853BBF3" w:rsidR="00CF2720" w:rsidRPr="00DF4183" w:rsidRDefault="0070507F" w:rsidP="00DF4183">
      <w:r>
        <w:t xml:space="preserve">There are </w:t>
      </w:r>
      <w:r w:rsidR="00AD5040">
        <w:t>five</w:t>
      </w:r>
      <w:r>
        <w:t xml:space="preserve"> items in my 2D image, a ground for the objects, a </w:t>
      </w:r>
      <w:r w:rsidR="00AD5040">
        <w:t xml:space="preserve">white </w:t>
      </w:r>
      <w:r>
        <w:t>cup, a</w:t>
      </w:r>
      <w:r w:rsidR="00AD5040">
        <w:t xml:space="preserve"> multi-color </w:t>
      </w:r>
      <w:r w:rsidR="00D468B6">
        <w:t>candle</w:t>
      </w:r>
      <w:r>
        <w:t>, a</w:t>
      </w:r>
      <w:r w:rsidR="00AD5040">
        <w:t xml:space="preserve"> turquoise </w:t>
      </w:r>
      <w:r>
        <w:t>eraser</w:t>
      </w:r>
      <w:r w:rsidR="00F676C3">
        <w:t xml:space="preserve"> case</w:t>
      </w:r>
      <w:r>
        <w:t>, and a</w:t>
      </w:r>
      <w:r w:rsidR="00AD5040">
        <w:t xml:space="preserve"> yellow</w:t>
      </w:r>
      <w:r>
        <w:t xml:space="preserve"> polka-dot squeeze </w:t>
      </w:r>
      <w:r w:rsidR="00F3462B">
        <w:t>ball</w:t>
      </w:r>
      <w:r w:rsidR="00AD5040">
        <w:t xml:space="preserve">. </w:t>
      </w:r>
      <w:r w:rsidR="00F3462B">
        <w:t>I plan to recreate these objects in the 3D scene</w:t>
      </w:r>
      <w:r w:rsidR="00400046">
        <w:t xml:space="preserve">. These objects are simple and should be fun to create because they </w:t>
      </w:r>
      <w:r w:rsidR="00AD5040">
        <w:t>comprise</w:t>
      </w:r>
      <w:r w:rsidR="00400046">
        <w:t xml:space="preserve"> different primitive shapes and color</w:t>
      </w:r>
      <w:r w:rsidR="00AD5040">
        <w:t>s</w:t>
      </w:r>
      <w:r w:rsidR="00400046">
        <w:t xml:space="preserve">/designs. At this very moment, I do not have the skill to </w:t>
      </w:r>
      <w:r w:rsidR="00AD5040">
        <w:t>write code to build</w:t>
      </w:r>
      <w:r w:rsidR="00400046">
        <w:t xml:space="preserve"> these items, so simpl</w:t>
      </w:r>
      <w:r w:rsidR="00AD5040">
        <w:t>icity</w:t>
      </w:r>
      <w:r w:rsidR="00400046">
        <w:t xml:space="preserve"> is the key </w:t>
      </w:r>
      <w:r w:rsidR="00AD5040">
        <w:t>to</w:t>
      </w:r>
      <w:r w:rsidR="00400046">
        <w:t xml:space="preserve"> my work as I progress throughout this course. I strongly believe that by the end of this course, I can create more than I imagine now. </w:t>
      </w:r>
    </w:p>
    <w:p w14:paraId="7DA25407" w14:textId="63CA0319" w:rsidR="00F3462B" w:rsidRDefault="00DF4183" w:rsidP="004F1BF9">
      <w:pPr>
        <w:pStyle w:val="Heading1"/>
        <w:spacing w:before="0"/>
        <w15:collapsed/>
      </w:pPr>
      <w:r w:rsidRPr="00DF4183">
        <w:rPr>
          <w:rStyle w:val="Strong"/>
          <w:b w:val="0"/>
          <w:bCs w:val="0"/>
        </w:rPr>
        <w:t xml:space="preserve">3D representations of </w:t>
      </w:r>
      <w:r w:rsidR="0070507F" w:rsidRPr="00DF4183">
        <w:rPr>
          <w:rStyle w:val="Strong"/>
          <w:b w:val="0"/>
          <w:bCs w:val="0"/>
        </w:rPr>
        <w:t>2</w:t>
      </w:r>
      <w:r w:rsidRPr="00DF4183">
        <w:rPr>
          <w:rStyle w:val="Strong"/>
          <w:b w:val="0"/>
          <w:bCs w:val="0"/>
        </w:rPr>
        <w:t>D objects</w:t>
      </w:r>
      <w:r>
        <w:rPr>
          <w:rStyle w:val="Strong"/>
          <w:b w:val="0"/>
          <w:bCs w:val="0"/>
        </w:rPr>
        <w:t>.</w:t>
      </w:r>
    </w:p>
    <w:p w14:paraId="2CF6E78C" w14:textId="2F5E2F4C" w:rsidR="00F3462B" w:rsidRDefault="00F676C3" w:rsidP="00F3462B">
      <w:r>
        <w:t>A</w:t>
      </w:r>
      <w:r w:rsidR="00400046">
        <w:t xml:space="preserve"> </w:t>
      </w:r>
      <w:r w:rsidR="00EE7D42">
        <w:t>break</w:t>
      </w:r>
      <w:r w:rsidR="00400046">
        <w:t xml:space="preserve">down </w:t>
      </w:r>
      <w:r w:rsidR="00AD5040">
        <w:t xml:space="preserve">of </w:t>
      </w:r>
      <w:r w:rsidR="00400046">
        <w:t xml:space="preserve">each object I have identified into the component </w:t>
      </w:r>
      <w:r>
        <w:t xml:space="preserve">shapes: </w:t>
      </w:r>
    </w:p>
    <w:p w14:paraId="09DEBEA7" w14:textId="23823460" w:rsidR="00F676C3" w:rsidRDefault="00F676C3" w:rsidP="00A9760A">
      <w:pPr>
        <w:pStyle w:val="ListParagraph"/>
        <w:numPr>
          <w:ilvl w:val="0"/>
          <w:numId w:val="1"/>
        </w:numPr>
      </w:pPr>
      <w:r>
        <w:t xml:space="preserve">Ground – This </w:t>
      </w:r>
      <w:r w:rsidR="00AD5040">
        <w:t xml:space="preserve">background </w:t>
      </w:r>
      <w:r>
        <w:t>will be placed as a texture on a plane</w:t>
      </w:r>
      <w:r w:rsidR="00AD5040">
        <w:t>,</w:t>
      </w:r>
      <w:r>
        <w:t xml:space="preserve"> and the rest of the items will be on top of it.  </w:t>
      </w:r>
    </w:p>
    <w:p w14:paraId="52659ADC" w14:textId="5E369D1F" w:rsidR="00F676C3" w:rsidRDefault="00F676C3" w:rsidP="00A9760A">
      <w:pPr>
        <w:pStyle w:val="ListParagraph"/>
        <w:numPr>
          <w:ilvl w:val="0"/>
          <w:numId w:val="1"/>
        </w:numPr>
      </w:pPr>
      <w:r>
        <w:t xml:space="preserve">A Cup – a Cylinder for the cup’s body and a Torus for the cup’s handle would make sense. </w:t>
      </w:r>
    </w:p>
    <w:p w14:paraId="6B469332" w14:textId="47021E4C" w:rsidR="00F676C3" w:rsidRDefault="00D468B6" w:rsidP="00A9760A">
      <w:pPr>
        <w:pStyle w:val="ListParagraph"/>
        <w:numPr>
          <w:ilvl w:val="0"/>
          <w:numId w:val="1"/>
        </w:numPr>
      </w:pPr>
      <w:r>
        <w:t xml:space="preserve">A </w:t>
      </w:r>
      <w:r w:rsidR="00EE7D42">
        <w:t>Candle</w:t>
      </w:r>
      <w:r>
        <w:t xml:space="preserve"> – a </w:t>
      </w:r>
      <w:r w:rsidR="00EE7D42">
        <w:t>cone</w:t>
      </w:r>
      <w:r w:rsidR="00AD5040">
        <w:t>,</w:t>
      </w:r>
      <w:r>
        <w:t xml:space="preserve"> </w:t>
      </w:r>
      <w:r w:rsidR="00EE7D42">
        <w:t xml:space="preserve">or </w:t>
      </w:r>
      <w:r w:rsidR="00AD5040">
        <w:t xml:space="preserve">a </w:t>
      </w:r>
      <w:r w:rsidR="00EE7D42">
        <w:t xml:space="preserve">pyramid will do </w:t>
      </w:r>
      <w:r>
        <w:t xml:space="preserve">for this object. </w:t>
      </w:r>
    </w:p>
    <w:p w14:paraId="22F44E37" w14:textId="0BA253C3" w:rsidR="00F676C3" w:rsidRDefault="00F676C3" w:rsidP="00A9760A">
      <w:pPr>
        <w:pStyle w:val="ListParagraph"/>
        <w:numPr>
          <w:ilvl w:val="0"/>
          <w:numId w:val="1"/>
        </w:numPr>
      </w:pPr>
      <w:r>
        <w:t xml:space="preserve">An Eraser-case </w:t>
      </w:r>
      <w:r w:rsidR="00AE73F5">
        <w:t xml:space="preserve">– a cube will be used to create the eraser case. </w:t>
      </w:r>
    </w:p>
    <w:p w14:paraId="52C341CE" w14:textId="062EFABD" w:rsidR="00F676C3" w:rsidRDefault="00F676C3" w:rsidP="00A9760A">
      <w:pPr>
        <w:pStyle w:val="ListParagraph"/>
        <w:numPr>
          <w:ilvl w:val="0"/>
          <w:numId w:val="1"/>
        </w:numPr>
      </w:pPr>
      <w:r>
        <w:t xml:space="preserve">Polka dot squeeze ball </w:t>
      </w:r>
      <w:r w:rsidR="00AE73F5">
        <w:t xml:space="preserve">– A sphere will be used to create this ball. </w:t>
      </w:r>
    </w:p>
    <w:p w14:paraId="1CF303AD" w14:textId="3E7D686E" w:rsidR="00AE73F5" w:rsidRDefault="00AD5040" w:rsidP="00AE73F5">
      <w:r>
        <w:t>T</w:t>
      </w:r>
      <w:r w:rsidR="00AE73F5">
        <w:t xml:space="preserve">he most complicated </w:t>
      </w:r>
      <w:r>
        <w:t xml:space="preserve">object to create </w:t>
      </w:r>
      <w:r w:rsidR="00AE73F5">
        <w:t xml:space="preserve">would be the cup because it </w:t>
      </w:r>
      <w:r w:rsidR="00D468B6">
        <w:t>requires</w:t>
      </w:r>
      <w:r w:rsidR="00AE73F5">
        <w:t xml:space="preserve"> a combination of multiple primitive shapes. Also, </w:t>
      </w:r>
      <w:r>
        <w:t xml:space="preserve">notice the </w:t>
      </w:r>
      <w:r w:rsidR="00D468B6">
        <w:t>design</w:t>
      </w:r>
      <w:r>
        <w:t xml:space="preserve"> of the eraser case</w:t>
      </w:r>
      <w:r w:rsidR="00D468B6">
        <w:t xml:space="preserve"> is</w:t>
      </w:r>
      <w:r w:rsidR="00AE73F5">
        <w:t xml:space="preserve"> turquoise with a white strip in the </w:t>
      </w:r>
      <w:r w:rsidR="00D468B6">
        <w:t>middle</w:t>
      </w:r>
      <w:r>
        <w:t>; I probably will have to combine three cubes</w:t>
      </w:r>
      <w:r w:rsidR="00D468B6">
        <w:t xml:space="preserve"> to originate the eraser</w:t>
      </w:r>
      <w:r>
        <w:t xml:space="preserve"> </w:t>
      </w:r>
      <w:r w:rsidR="00D468B6">
        <w:t xml:space="preserve">case. </w:t>
      </w:r>
      <w:r>
        <w:t xml:space="preserve">I am nervous because I anticipate the challenges in this project, but at the same time, I am very excited to learn the skills to work on this project effectively!  </w:t>
      </w:r>
    </w:p>
    <w:p w14:paraId="5E5ADA8C" w14:textId="4E2C4586" w:rsidR="00F676C3" w:rsidRDefault="00F676C3" w:rsidP="00F3462B"/>
    <w:p w14:paraId="6919C12D" w14:textId="3CCE0A75" w:rsidR="00F3462B" w:rsidRPr="00F3462B" w:rsidRDefault="00F3462B" w:rsidP="00F3462B"/>
    <w:sectPr w:rsidR="00F3462B" w:rsidRPr="00F3462B" w:rsidSect="00E24BF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A919CA"/>
    <w:multiLevelType w:val="hybridMultilevel"/>
    <w:tmpl w:val="2E76E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9203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0NDE3NLQ3NjE2NjIyUdpeDU4uLM/DyQApNaAE+uAP0sAAAA"/>
  </w:docVars>
  <w:rsids>
    <w:rsidRoot w:val="00666128"/>
    <w:rsid w:val="001B7486"/>
    <w:rsid w:val="00242D0F"/>
    <w:rsid w:val="00254C69"/>
    <w:rsid w:val="002F6E54"/>
    <w:rsid w:val="00400046"/>
    <w:rsid w:val="004F1BF9"/>
    <w:rsid w:val="00666128"/>
    <w:rsid w:val="0070507F"/>
    <w:rsid w:val="0072025B"/>
    <w:rsid w:val="00752CC9"/>
    <w:rsid w:val="00870258"/>
    <w:rsid w:val="00886AE8"/>
    <w:rsid w:val="008E5834"/>
    <w:rsid w:val="00A9760A"/>
    <w:rsid w:val="00AD5040"/>
    <w:rsid w:val="00AE73F5"/>
    <w:rsid w:val="00BE7A93"/>
    <w:rsid w:val="00CF2720"/>
    <w:rsid w:val="00D468B6"/>
    <w:rsid w:val="00DB37AA"/>
    <w:rsid w:val="00DF4183"/>
    <w:rsid w:val="00E24BF0"/>
    <w:rsid w:val="00EE7D42"/>
    <w:rsid w:val="00F3462B"/>
    <w:rsid w:val="00F67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B7DAA"/>
  <w15:chartTrackingRefBased/>
  <w15:docId w15:val="{7603A158-642F-4C2C-ACF5-F3B71EC8E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D0F"/>
  </w:style>
  <w:style w:type="paragraph" w:styleId="Heading1">
    <w:name w:val="heading 1"/>
    <w:basedOn w:val="Normal"/>
    <w:next w:val="Normal"/>
    <w:link w:val="Heading1Char"/>
    <w:uiPriority w:val="9"/>
    <w:qFormat/>
    <w:rsid w:val="00DF41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42D0F"/>
    <w:rPr>
      <w:color w:val="0000FF"/>
      <w:u w:val="single"/>
    </w:rPr>
  </w:style>
  <w:style w:type="table" w:styleId="TableGrid">
    <w:name w:val="Table Grid"/>
    <w:basedOn w:val="TableNormal"/>
    <w:uiPriority w:val="39"/>
    <w:rsid w:val="00242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F418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F41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976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6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7615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87781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0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e li</dc:creator>
  <cp:keywords/>
  <dc:description/>
  <cp:lastModifiedBy>kalee li</cp:lastModifiedBy>
  <cp:revision>6</cp:revision>
  <dcterms:created xsi:type="dcterms:W3CDTF">2023-07-06T10:04:00Z</dcterms:created>
  <dcterms:modified xsi:type="dcterms:W3CDTF">2023-08-18T07:17:00Z</dcterms:modified>
</cp:coreProperties>
</file>